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EE2601" w14:textId="02ED1326" w:rsidR="00DB4E05" w:rsidRPr="00042CD6" w:rsidRDefault="002C307E">
      <w:pPr>
        <w:spacing w:after="0"/>
        <w:rPr>
          <w:rFonts w:ascii="Times New Roman" w:hAnsi="Times New Roman" w:cs="Times New Roman"/>
        </w:rPr>
      </w:pPr>
      <w:r w:rsidRPr="00042CD6">
        <w:rPr>
          <w:rFonts w:ascii="Times New Roman" w:hAnsi="Times New Roman" w:cs="Times New Roman"/>
        </w:rPr>
        <w:t xml:space="preserve"> </w:t>
      </w:r>
    </w:p>
    <w:p w14:paraId="4534D805" w14:textId="194E1800" w:rsidR="00DB4E05" w:rsidRPr="00042CD6" w:rsidRDefault="002C307E">
      <w:pPr>
        <w:spacing w:after="86"/>
        <w:ind w:left="59"/>
        <w:jc w:val="center"/>
        <w:rPr>
          <w:rFonts w:ascii="Times New Roman" w:hAnsi="Times New Roman" w:cs="Times New Roman"/>
        </w:rPr>
      </w:pPr>
      <w:r w:rsidRPr="00042CD6">
        <w:rPr>
          <w:rFonts w:ascii="Times New Roman" w:hAnsi="Times New Roman" w:cs="Times New Roman"/>
          <w:noProof/>
        </w:rPr>
        <w:drawing>
          <wp:inline distT="0" distB="0" distL="0" distR="0" wp14:anchorId="5C48C69E" wp14:editId="42B55232">
            <wp:extent cx="847039" cy="638810"/>
            <wp:effectExtent l="0" t="0" r="0" b="0"/>
            <wp:docPr id="232" name="Picture 2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" name="Picture 232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847039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2CD6">
        <w:rPr>
          <w:rFonts w:ascii="Times New Roman" w:hAnsi="Times New Roman" w:cs="Times New Roman"/>
          <w:b/>
        </w:rPr>
        <w:t xml:space="preserve"> </w:t>
      </w:r>
    </w:p>
    <w:p w14:paraId="2415EE44" w14:textId="1F4A533A" w:rsidR="00946D63" w:rsidRPr="00946D63" w:rsidRDefault="00946D63" w:rsidP="007B540A">
      <w:pPr>
        <w:spacing w:after="0" w:line="360" w:lineRule="auto"/>
        <w:ind w:left="10" w:right="4" w:hanging="10"/>
        <w:jc w:val="center"/>
        <w:rPr>
          <w:rFonts w:ascii="Times New Roman" w:hAnsi="Times New Roman" w:cs="Times New Roman"/>
          <w:b/>
        </w:rPr>
      </w:pPr>
      <w:r w:rsidRPr="00946D63">
        <w:rPr>
          <w:rFonts w:ascii="Times New Roman" w:hAnsi="Times New Roman" w:cs="Times New Roman"/>
          <w:b/>
        </w:rPr>
        <w:t>GENERAL SIR JOHN KOTELAWALA DEFENCE UNIVERSITY</w:t>
      </w:r>
    </w:p>
    <w:p w14:paraId="19E5F2F7" w14:textId="3F186B5D" w:rsidR="00946D63" w:rsidRPr="00946D63" w:rsidRDefault="00946D63" w:rsidP="007B540A">
      <w:pPr>
        <w:spacing w:after="0" w:line="360" w:lineRule="auto"/>
        <w:ind w:left="10" w:right="4" w:hanging="10"/>
        <w:jc w:val="center"/>
        <w:rPr>
          <w:rFonts w:ascii="Times New Roman" w:hAnsi="Times New Roman" w:cs="Times New Roman"/>
          <w:bCs/>
        </w:rPr>
      </w:pPr>
      <w:r w:rsidRPr="00946D63">
        <w:rPr>
          <w:rFonts w:ascii="Times New Roman" w:hAnsi="Times New Roman" w:cs="Times New Roman"/>
          <w:bCs/>
        </w:rPr>
        <w:t>BACHELOR OF SCIENCE IN COMPUTER SCIENCE/ COMPUTER ENGINEERING/ SOFTWARE ENGINEERING</w:t>
      </w:r>
    </w:p>
    <w:p w14:paraId="6B884FD5" w14:textId="60D265FD" w:rsidR="00946D63" w:rsidRDefault="00946D63" w:rsidP="007B540A">
      <w:pPr>
        <w:spacing w:after="0" w:line="360" w:lineRule="auto"/>
        <w:ind w:left="10" w:right="1" w:hanging="10"/>
        <w:jc w:val="center"/>
      </w:pPr>
      <w:r w:rsidRPr="00946D63">
        <w:rPr>
          <w:rFonts w:ascii="Times New Roman" w:hAnsi="Times New Roman" w:cs="Times New Roman"/>
          <w:b/>
        </w:rPr>
        <w:t>GROUP PROJECT IN SOFTWARE DEVELOPMENT</w:t>
      </w:r>
    </w:p>
    <w:p w14:paraId="0636ED2F" w14:textId="3E2A3121" w:rsidR="00DB4E05" w:rsidRDefault="00563F8C" w:rsidP="007B540A">
      <w:pPr>
        <w:spacing w:after="0" w:line="360" w:lineRule="auto"/>
        <w:ind w:left="10" w:right="1" w:hanging="10"/>
        <w:jc w:val="center"/>
        <w:rPr>
          <w:rFonts w:ascii="Times New Roman" w:hAnsi="Times New Roman" w:cs="Times New Roman"/>
          <w:b/>
        </w:rPr>
      </w:pPr>
      <w:r w:rsidRPr="00042CD6">
        <w:rPr>
          <w:rFonts w:ascii="Times New Roman" w:hAnsi="Times New Roman" w:cs="Times New Roman"/>
          <w:b/>
        </w:rPr>
        <w:t>Week</w:t>
      </w:r>
      <w:r w:rsidR="002C307E" w:rsidRPr="00042CD6">
        <w:rPr>
          <w:rFonts w:ascii="Times New Roman" w:hAnsi="Times New Roman" w:cs="Times New Roman"/>
          <w:b/>
        </w:rPr>
        <w:t xml:space="preserve">ly Progress Report </w:t>
      </w:r>
    </w:p>
    <w:p w14:paraId="6D31E20D" w14:textId="3132F041" w:rsidR="00042CD6" w:rsidRPr="00042CD6" w:rsidRDefault="00042CD6" w:rsidP="007B540A">
      <w:pPr>
        <w:spacing w:after="0" w:line="360" w:lineRule="auto"/>
        <w:ind w:left="10" w:right="1" w:hanging="10"/>
        <w:jc w:val="center"/>
        <w:rPr>
          <w:rFonts w:ascii="Times New Roman" w:hAnsi="Times New Roman" w:cs="Times New Roman"/>
        </w:rPr>
      </w:pPr>
    </w:p>
    <w:p w14:paraId="0435C891" w14:textId="1768A32D" w:rsidR="00DB4E05" w:rsidRDefault="002C307E">
      <w:pPr>
        <w:spacing w:after="0"/>
        <w:rPr>
          <w:rFonts w:ascii="Times New Roman" w:hAnsi="Times New Roman" w:cs="Times New Roman"/>
          <w:b/>
        </w:rPr>
      </w:pPr>
      <w:r w:rsidRPr="00042CD6">
        <w:rPr>
          <w:rFonts w:ascii="Times New Roman" w:hAnsi="Times New Roman" w:cs="Times New Roman"/>
          <w:b/>
        </w:rPr>
        <w:t xml:space="preserve">*This report should be submitted </w:t>
      </w:r>
      <w:r w:rsidR="00563F8C" w:rsidRPr="00042CD6">
        <w:rPr>
          <w:rFonts w:ascii="Times New Roman" w:hAnsi="Times New Roman" w:cs="Times New Roman"/>
          <w:b/>
        </w:rPr>
        <w:t>every Monday</w:t>
      </w:r>
      <w:r w:rsidRPr="00042CD6">
        <w:rPr>
          <w:rFonts w:ascii="Times New Roman" w:hAnsi="Times New Roman" w:cs="Times New Roman"/>
          <w:b/>
        </w:rPr>
        <w:t xml:space="preserve"> </w:t>
      </w:r>
      <w:r w:rsidR="00563F8C" w:rsidRPr="00042CD6">
        <w:rPr>
          <w:rFonts w:ascii="Times New Roman" w:hAnsi="Times New Roman" w:cs="Times New Roman"/>
          <w:b/>
        </w:rPr>
        <w:t>of each</w:t>
      </w:r>
      <w:r w:rsidRPr="00042CD6">
        <w:rPr>
          <w:rFonts w:ascii="Times New Roman" w:hAnsi="Times New Roman" w:cs="Times New Roman"/>
          <w:b/>
        </w:rPr>
        <w:t xml:space="preserve"> week</w:t>
      </w:r>
    </w:p>
    <w:p w14:paraId="15D2F152" w14:textId="05E3FF99" w:rsidR="00F071B0" w:rsidRPr="00042CD6" w:rsidRDefault="00F071B0">
      <w:pPr>
        <w:spacing w:after="0"/>
        <w:rPr>
          <w:rFonts w:ascii="Times New Roman" w:hAnsi="Times New Roman" w:cs="Times New Roman"/>
        </w:rPr>
      </w:pPr>
    </w:p>
    <w:tbl>
      <w:tblPr>
        <w:tblStyle w:val="TableGrid0"/>
        <w:tblW w:w="9016" w:type="dxa"/>
        <w:tblLook w:val="0680" w:firstRow="0" w:lastRow="0" w:firstColumn="1" w:lastColumn="0" w:noHBand="1" w:noVBand="1"/>
      </w:tblPr>
      <w:tblGrid>
        <w:gridCol w:w="2154"/>
        <w:gridCol w:w="205"/>
        <w:gridCol w:w="2224"/>
        <w:gridCol w:w="1980"/>
        <w:gridCol w:w="2453"/>
      </w:tblGrid>
      <w:tr w:rsidR="00F071B0" w:rsidRPr="00042CD6" w14:paraId="2D38F0CD" w14:textId="3A0FC8FD" w:rsidTr="00F071B0">
        <w:trPr>
          <w:trHeight w:val="317"/>
        </w:trPr>
        <w:tc>
          <w:tcPr>
            <w:tcW w:w="2154" w:type="dxa"/>
          </w:tcPr>
          <w:p w14:paraId="1E5C27C3" w14:textId="129105B9" w:rsidR="00F071B0" w:rsidRPr="00F071B0" w:rsidRDefault="00F071B0" w:rsidP="00F071B0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  </w:t>
            </w:r>
            <w:r w:rsidRPr="00F071B0">
              <w:rPr>
                <w:rFonts w:ascii="Times New Roman" w:hAnsi="Times New Roman" w:cs="Times New Roman"/>
                <w:b/>
                <w:bCs/>
              </w:rPr>
              <w:t>Month</w:t>
            </w:r>
          </w:p>
        </w:tc>
        <w:tc>
          <w:tcPr>
            <w:tcW w:w="2429" w:type="dxa"/>
            <w:gridSpan w:val="2"/>
          </w:tcPr>
          <w:p w14:paraId="506E2973" w14:textId="6E98BC6F" w:rsidR="00F071B0" w:rsidRPr="00042CD6" w:rsidRDefault="00CD634A" w:rsidP="0086230B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3</w:t>
            </w:r>
          </w:p>
        </w:tc>
        <w:tc>
          <w:tcPr>
            <w:tcW w:w="1980" w:type="dxa"/>
          </w:tcPr>
          <w:p w14:paraId="0402AA02" w14:textId="0624CAD8" w:rsidR="00F071B0" w:rsidRPr="00F071B0" w:rsidRDefault="00F071B0" w:rsidP="00F071B0">
            <w:pPr>
              <w:rPr>
                <w:rFonts w:ascii="Times New Roman" w:hAnsi="Times New Roman" w:cs="Times New Roman"/>
                <w:b/>
                <w:bCs/>
              </w:rPr>
            </w:pPr>
            <w:r w:rsidRPr="00F071B0">
              <w:rPr>
                <w:rFonts w:ascii="Times New Roman" w:hAnsi="Times New Roman" w:cs="Times New Roman"/>
                <w:b/>
                <w:bCs/>
              </w:rPr>
              <w:t>Week Number</w:t>
            </w:r>
          </w:p>
        </w:tc>
        <w:tc>
          <w:tcPr>
            <w:tcW w:w="2453" w:type="dxa"/>
          </w:tcPr>
          <w:p w14:paraId="0A9E5832" w14:textId="36C56CEF" w:rsidR="00F071B0" w:rsidRPr="00042CD6" w:rsidRDefault="00CD634A" w:rsidP="00CD634A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3</w:t>
            </w:r>
          </w:p>
        </w:tc>
      </w:tr>
      <w:tr w:rsidR="00946D63" w:rsidRPr="00042CD6" w14:paraId="04428647" w14:textId="447DA777" w:rsidTr="00FA6D21">
        <w:trPr>
          <w:trHeight w:val="326"/>
        </w:trPr>
        <w:tc>
          <w:tcPr>
            <w:tcW w:w="2154" w:type="dxa"/>
          </w:tcPr>
          <w:p w14:paraId="7C7AC202" w14:textId="183AA48B" w:rsidR="00946D63" w:rsidRPr="00042CD6" w:rsidRDefault="00946D63" w:rsidP="00563F8C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Group Number </w:t>
            </w:r>
          </w:p>
        </w:tc>
        <w:tc>
          <w:tcPr>
            <w:tcW w:w="6862" w:type="dxa"/>
            <w:gridSpan w:val="4"/>
          </w:tcPr>
          <w:p w14:paraId="238E4BC3" w14:textId="12416083" w:rsidR="00946D63" w:rsidRPr="00042CD6" w:rsidRDefault="00AE4C8F" w:rsidP="00B903A7">
            <w:pPr>
              <w:ind w:left="10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1</w:t>
            </w:r>
          </w:p>
        </w:tc>
      </w:tr>
      <w:tr w:rsidR="0086230B" w:rsidRPr="00042CD6" w14:paraId="09142DDA" w14:textId="6B82092D" w:rsidTr="00F071B0">
        <w:trPr>
          <w:trHeight w:val="29"/>
        </w:trPr>
        <w:tc>
          <w:tcPr>
            <w:tcW w:w="2154" w:type="dxa"/>
          </w:tcPr>
          <w:p w14:paraId="07260619" w14:textId="655BEE76" w:rsidR="0086230B" w:rsidRPr="00042CD6" w:rsidRDefault="0086230B">
            <w:pPr>
              <w:ind w:left="107"/>
              <w:rPr>
                <w:rFonts w:ascii="Times New Roman" w:hAnsi="Times New Roman" w:cs="Times New Roman"/>
              </w:rPr>
            </w:pPr>
          </w:p>
        </w:tc>
        <w:tc>
          <w:tcPr>
            <w:tcW w:w="2429" w:type="dxa"/>
            <w:gridSpan w:val="2"/>
          </w:tcPr>
          <w:p w14:paraId="58C49851" w14:textId="56374D14" w:rsidR="0086230B" w:rsidRPr="00042CD6" w:rsidRDefault="0086230B" w:rsidP="00F071B0">
            <w:pPr>
              <w:ind w:left="108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Student Name</w:t>
            </w:r>
          </w:p>
        </w:tc>
        <w:tc>
          <w:tcPr>
            <w:tcW w:w="1980" w:type="dxa"/>
          </w:tcPr>
          <w:p w14:paraId="2C9AA289" w14:textId="663DCA96" w:rsidR="0086230B" w:rsidRPr="00042CD6" w:rsidRDefault="0086230B" w:rsidP="00F071B0">
            <w:pPr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Index Number</w:t>
            </w:r>
          </w:p>
        </w:tc>
        <w:tc>
          <w:tcPr>
            <w:tcW w:w="2453" w:type="dxa"/>
          </w:tcPr>
          <w:p w14:paraId="76A6F6E2" w14:textId="1813FD7C" w:rsidR="0086230B" w:rsidRPr="00042CD6" w:rsidRDefault="0086230B" w:rsidP="00F071B0">
            <w:pPr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Signature</w:t>
            </w:r>
          </w:p>
        </w:tc>
      </w:tr>
      <w:tr w:rsidR="0086230B" w:rsidRPr="00042CD6" w14:paraId="1DB861DB" w14:textId="46BE082F" w:rsidTr="00F071B0">
        <w:trPr>
          <w:trHeight w:val="308"/>
        </w:trPr>
        <w:tc>
          <w:tcPr>
            <w:tcW w:w="2154" w:type="dxa"/>
          </w:tcPr>
          <w:p w14:paraId="662FB02D" w14:textId="32EB0929" w:rsidR="0086230B" w:rsidRPr="00042CD6" w:rsidRDefault="006210DF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Member </w:t>
            </w:r>
            <w:r>
              <w:rPr>
                <w:rFonts w:ascii="Times New Roman" w:hAnsi="Times New Roman" w:cs="Times New Roman"/>
                <w:b/>
              </w:rPr>
              <w:t>1</w:t>
            </w:r>
          </w:p>
        </w:tc>
        <w:tc>
          <w:tcPr>
            <w:tcW w:w="2429" w:type="dxa"/>
            <w:gridSpan w:val="2"/>
          </w:tcPr>
          <w:p w14:paraId="4E86A017" w14:textId="1DC0E74F" w:rsidR="0086230B" w:rsidRPr="00042CD6" w:rsidRDefault="00427339" w:rsidP="00563F8C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E. H. M. Diouf</w:t>
            </w:r>
          </w:p>
        </w:tc>
        <w:tc>
          <w:tcPr>
            <w:tcW w:w="1980" w:type="dxa"/>
          </w:tcPr>
          <w:p w14:paraId="26A78A7A" w14:textId="30FAFF9E" w:rsidR="0086230B" w:rsidRPr="00042CD6" w:rsidRDefault="00427339" w:rsidP="007B540A">
            <w:pPr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6730</w:t>
            </w:r>
          </w:p>
        </w:tc>
        <w:tc>
          <w:tcPr>
            <w:tcW w:w="2453" w:type="dxa"/>
          </w:tcPr>
          <w:p w14:paraId="034CC44D" w14:textId="03D1C094" w:rsidR="0086230B" w:rsidRPr="00042CD6" w:rsidRDefault="00457809" w:rsidP="007B540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mc:AlternateContent>
                <mc:Choice Requires="aink">
                  <w:drawing>
                    <wp:anchor distT="0" distB="0" distL="114300" distR="114300" simplePos="0" relativeHeight="251663360" behindDoc="0" locked="0" layoutInCell="1" allowOverlap="1" wp14:anchorId="20D5AF41" wp14:editId="13959D53">
                      <wp:simplePos x="0" y="0"/>
                      <wp:positionH relativeFrom="column">
                        <wp:posOffset>333375</wp:posOffset>
                      </wp:positionH>
                      <wp:positionV relativeFrom="paragraph">
                        <wp:posOffset>-12065</wp:posOffset>
                      </wp:positionV>
                      <wp:extent cx="742315" cy="190500"/>
                      <wp:effectExtent l="0" t="57150" r="38735" b="38100"/>
                      <wp:wrapNone/>
                      <wp:docPr id="10" name="Ink 1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742315" cy="190500"/>
                            </w14:xfrm>
                          </w14:contentPart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drawing>
                    <wp:anchor distT="0" distB="0" distL="114300" distR="114300" simplePos="0" relativeHeight="251663360" behindDoc="0" locked="0" layoutInCell="1" allowOverlap="1" wp14:anchorId="20D5AF41" wp14:editId="13959D53">
                      <wp:simplePos x="0" y="0"/>
                      <wp:positionH relativeFrom="column">
                        <wp:posOffset>333375</wp:posOffset>
                      </wp:positionH>
                      <wp:positionV relativeFrom="paragraph">
                        <wp:posOffset>-12065</wp:posOffset>
                      </wp:positionV>
                      <wp:extent cx="742315" cy="190500"/>
                      <wp:effectExtent l="0" t="57150" r="38735" b="38100"/>
                      <wp:wrapNone/>
                      <wp:docPr id="10" name="Ink 10"/>
                      <wp:cNvGraphicFramePr/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0" name="Ink 10"/>
                              <pic:cNvPicPr/>
                            </pic:nvPicPr>
                            <pic:blipFill>
                              <a:blip r:embed="rId8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777955" cy="406208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Fallback>
              </mc:AlternateContent>
            </w:r>
          </w:p>
        </w:tc>
      </w:tr>
      <w:tr w:rsidR="0086230B" w:rsidRPr="00042CD6" w14:paraId="5F62A8C7" w14:textId="3B7E6FD5" w:rsidTr="00F071B0">
        <w:trPr>
          <w:trHeight w:val="317"/>
        </w:trPr>
        <w:tc>
          <w:tcPr>
            <w:tcW w:w="2154" w:type="dxa"/>
          </w:tcPr>
          <w:p w14:paraId="01A40288" w14:textId="6B2FCBE4" w:rsidR="0086230B" w:rsidRPr="00042CD6" w:rsidRDefault="0086230B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Member 2</w:t>
            </w:r>
          </w:p>
        </w:tc>
        <w:tc>
          <w:tcPr>
            <w:tcW w:w="2429" w:type="dxa"/>
            <w:gridSpan w:val="2"/>
          </w:tcPr>
          <w:p w14:paraId="0C01D674" w14:textId="21D8D243" w:rsidR="0086230B" w:rsidRPr="00427339" w:rsidRDefault="00427339" w:rsidP="00563F8C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T. S. S. Thilakarathna</w:t>
            </w:r>
          </w:p>
        </w:tc>
        <w:tc>
          <w:tcPr>
            <w:tcW w:w="1980" w:type="dxa"/>
          </w:tcPr>
          <w:p w14:paraId="3D8CD8B7" w14:textId="68A43EE9" w:rsidR="0086230B" w:rsidRPr="00042CD6" w:rsidRDefault="00427339" w:rsidP="007B540A">
            <w:pPr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D/ BSE/23/ 0015</w:t>
            </w:r>
          </w:p>
        </w:tc>
        <w:tc>
          <w:tcPr>
            <w:tcW w:w="2453" w:type="dxa"/>
          </w:tcPr>
          <w:p w14:paraId="7C950795" w14:textId="01F95A17" w:rsidR="0086230B" w:rsidRPr="00042CD6" w:rsidRDefault="001C366D" w:rsidP="007B540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59264" behindDoc="1" locked="0" layoutInCell="1" allowOverlap="1" wp14:anchorId="145015AC" wp14:editId="1E158B53">
                  <wp:simplePos x="0" y="0"/>
                  <wp:positionH relativeFrom="margin">
                    <wp:posOffset>360045</wp:posOffset>
                  </wp:positionH>
                  <wp:positionV relativeFrom="paragraph">
                    <wp:posOffset>124883</wp:posOffset>
                  </wp:positionV>
                  <wp:extent cx="462192" cy="435398"/>
                  <wp:effectExtent l="0" t="0" r="0" b="0"/>
                  <wp:wrapNone/>
                  <wp:docPr id="103772767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7727672" name="Picture 1037727672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2192" cy="4353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C5814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58240" behindDoc="1" locked="0" layoutInCell="1" allowOverlap="1" wp14:anchorId="6451EE47" wp14:editId="1335E946">
                  <wp:simplePos x="0" y="0"/>
                  <wp:positionH relativeFrom="margin">
                    <wp:posOffset>304800</wp:posOffset>
                  </wp:positionH>
                  <wp:positionV relativeFrom="paragraph">
                    <wp:posOffset>-129540</wp:posOffset>
                  </wp:positionV>
                  <wp:extent cx="674550" cy="561304"/>
                  <wp:effectExtent l="57150" t="0" r="0" b="0"/>
                  <wp:wrapNone/>
                  <wp:docPr id="944407167" name="Picture 1" descr="A black background with white spot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4407167" name="Picture 1" descr="A black background with white spots&#10;&#10;Description automatically generated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2068826">
                            <a:off x="0" y="0"/>
                            <a:ext cx="674550" cy="5613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86230B" w:rsidRPr="00042CD6" w14:paraId="272004AA" w14:textId="04D4E5AA" w:rsidTr="00F071B0">
        <w:trPr>
          <w:trHeight w:val="299"/>
        </w:trPr>
        <w:tc>
          <w:tcPr>
            <w:tcW w:w="2154" w:type="dxa"/>
          </w:tcPr>
          <w:p w14:paraId="2A7CA6F5" w14:textId="75230590" w:rsidR="0086230B" w:rsidRPr="00042CD6" w:rsidRDefault="0086230B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Member</w:t>
            </w:r>
            <w:r w:rsidR="00E74C9D">
              <w:rPr>
                <w:rFonts w:ascii="Times New Roman" w:hAnsi="Times New Roman" w:cs="Times New Roman"/>
                <w:b/>
              </w:rPr>
              <w:t xml:space="preserve"> 3</w:t>
            </w:r>
          </w:p>
        </w:tc>
        <w:tc>
          <w:tcPr>
            <w:tcW w:w="2429" w:type="dxa"/>
            <w:gridSpan w:val="2"/>
          </w:tcPr>
          <w:p w14:paraId="0B1DCFA3" w14:textId="550EB003" w:rsidR="0086230B" w:rsidRPr="00427339" w:rsidRDefault="00427339" w:rsidP="00563F8C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R. M. J. Jayashan</w:t>
            </w:r>
          </w:p>
        </w:tc>
        <w:tc>
          <w:tcPr>
            <w:tcW w:w="1980" w:type="dxa"/>
          </w:tcPr>
          <w:p w14:paraId="11B35066" w14:textId="01419F50" w:rsidR="0086230B" w:rsidRPr="00042CD6" w:rsidRDefault="00427339" w:rsidP="007B540A">
            <w:pPr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D/ BCE/23/0009</w:t>
            </w:r>
          </w:p>
        </w:tc>
        <w:tc>
          <w:tcPr>
            <w:tcW w:w="2453" w:type="dxa"/>
          </w:tcPr>
          <w:p w14:paraId="767B5371" w14:textId="063BD330" w:rsidR="0086230B" w:rsidRPr="00042CD6" w:rsidRDefault="0086230B" w:rsidP="007B540A">
            <w:pPr>
              <w:rPr>
                <w:rFonts w:ascii="Times New Roman" w:hAnsi="Times New Roman" w:cs="Times New Roman"/>
              </w:rPr>
            </w:pPr>
          </w:p>
        </w:tc>
      </w:tr>
      <w:tr w:rsidR="00E74C9D" w:rsidRPr="00042CD6" w14:paraId="1EADE29A" w14:textId="77777777" w:rsidTr="00F071B0">
        <w:trPr>
          <w:trHeight w:val="299"/>
        </w:trPr>
        <w:tc>
          <w:tcPr>
            <w:tcW w:w="2154" w:type="dxa"/>
          </w:tcPr>
          <w:p w14:paraId="5CF82BA9" w14:textId="694666C8" w:rsidR="00E74C9D" w:rsidRPr="00042CD6" w:rsidRDefault="00E74C9D" w:rsidP="00E74C9D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Member</w:t>
            </w:r>
            <w:r>
              <w:rPr>
                <w:rFonts w:ascii="Times New Roman" w:hAnsi="Times New Roman" w:cs="Times New Roman"/>
                <w:b/>
              </w:rPr>
              <w:t xml:space="preserve"> 4</w:t>
            </w:r>
          </w:p>
        </w:tc>
        <w:tc>
          <w:tcPr>
            <w:tcW w:w="2429" w:type="dxa"/>
            <w:gridSpan w:val="2"/>
          </w:tcPr>
          <w:p w14:paraId="37AFED6D" w14:textId="46F91AA3" w:rsidR="00E74C9D" w:rsidRPr="00427339" w:rsidRDefault="00427339" w:rsidP="00E74C9D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N. T. P. G. B. Upethra</w:t>
            </w:r>
          </w:p>
        </w:tc>
        <w:tc>
          <w:tcPr>
            <w:tcW w:w="1980" w:type="dxa"/>
          </w:tcPr>
          <w:p w14:paraId="7334522D" w14:textId="318BDA6E" w:rsidR="00E74C9D" w:rsidRPr="00042CD6" w:rsidRDefault="00427339" w:rsidP="00E74C9D">
            <w:pPr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D/ BCS/23/0021</w:t>
            </w:r>
          </w:p>
        </w:tc>
        <w:tc>
          <w:tcPr>
            <w:tcW w:w="2453" w:type="dxa"/>
          </w:tcPr>
          <w:p w14:paraId="3941718C" w14:textId="783CE98A" w:rsidR="00E74C9D" w:rsidRPr="00042CD6" w:rsidRDefault="00C53F03" w:rsidP="00E74C9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61312" behindDoc="1" locked="0" layoutInCell="1" allowOverlap="1" wp14:anchorId="42263A7E" wp14:editId="342D9DA7">
                  <wp:simplePos x="0" y="0"/>
                  <wp:positionH relativeFrom="margin">
                    <wp:posOffset>297131</wp:posOffset>
                  </wp:positionH>
                  <wp:positionV relativeFrom="paragraph">
                    <wp:posOffset>175846</wp:posOffset>
                  </wp:positionV>
                  <wp:extent cx="580292" cy="277006"/>
                  <wp:effectExtent l="0" t="0" r="0" b="8890"/>
                  <wp:wrapNone/>
                  <wp:docPr id="60047038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0470383" name="Picture 600470383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0292" cy="2770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38539B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60288" behindDoc="1" locked="0" layoutInCell="1" allowOverlap="1" wp14:anchorId="0FB667FA" wp14:editId="2915D727">
                  <wp:simplePos x="0" y="0"/>
                  <wp:positionH relativeFrom="column">
                    <wp:posOffset>344170</wp:posOffset>
                  </wp:positionH>
                  <wp:positionV relativeFrom="paragraph">
                    <wp:posOffset>-63077</wp:posOffset>
                  </wp:positionV>
                  <wp:extent cx="492142" cy="368824"/>
                  <wp:effectExtent l="19050" t="0" r="0" b="0"/>
                  <wp:wrapNone/>
                  <wp:docPr id="982037800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2037800" name="Picture 982037800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706527">
                            <a:off x="0" y="0"/>
                            <a:ext cx="492142" cy="3688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E74C9D" w:rsidRPr="00042CD6" w14:paraId="6031F5CD" w14:textId="77777777" w:rsidTr="00F071B0">
        <w:trPr>
          <w:trHeight w:val="299"/>
        </w:trPr>
        <w:tc>
          <w:tcPr>
            <w:tcW w:w="2154" w:type="dxa"/>
          </w:tcPr>
          <w:p w14:paraId="426A2CEE" w14:textId="136273BF" w:rsidR="00E74C9D" w:rsidRPr="00042CD6" w:rsidRDefault="00E74C9D" w:rsidP="00E74C9D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Member</w:t>
            </w:r>
            <w:r>
              <w:rPr>
                <w:rFonts w:ascii="Times New Roman" w:hAnsi="Times New Roman" w:cs="Times New Roman"/>
                <w:b/>
              </w:rPr>
              <w:t xml:space="preserve"> 5</w:t>
            </w:r>
          </w:p>
        </w:tc>
        <w:tc>
          <w:tcPr>
            <w:tcW w:w="2429" w:type="dxa"/>
            <w:gridSpan w:val="2"/>
          </w:tcPr>
          <w:p w14:paraId="7E4A6EEA" w14:textId="2DF3C5A8" w:rsidR="00E74C9D" w:rsidRPr="00427339" w:rsidRDefault="00427339" w:rsidP="00E74C9D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B. U. Senanayaka</w:t>
            </w:r>
          </w:p>
        </w:tc>
        <w:tc>
          <w:tcPr>
            <w:tcW w:w="1980" w:type="dxa"/>
          </w:tcPr>
          <w:p w14:paraId="088DF9A7" w14:textId="38F44A77" w:rsidR="00E74C9D" w:rsidRPr="00042CD6" w:rsidRDefault="00427339" w:rsidP="00E74C9D">
            <w:pPr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D/ BCS/23/0018</w:t>
            </w:r>
          </w:p>
        </w:tc>
        <w:tc>
          <w:tcPr>
            <w:tcW w:w="2453" w:type="dxa"/>
          </w:tcPr>
          <w:p w14:paraId="49AF2BD9" w14:textId="21DEB7C6" w:rsidR="00E74C9D" w:rsidRPr="00042CD6" w:rsidRDefault="00E74C9D" w:rsidP="00E74C9D">
            <w:pPr>
              <w:rPr>
                <w:rFonts w:ascii="Times New Roman" w:hAnsi="Times New Roman" w:cs="Times New Roman"/>
              </w:rPr>
            </w:pPr>
          </w:p>
        </w:tc>
      </w:tr>
      <w:tr w:rsidR="00DB4E05" w:rsidRPr="00042CD6" w14:paraId="3D612C98" w14:textId="77777777" w:rsidTr="00F071B0">
        <w:trPr>
          <w:trHeight w:val="299"/>
        </w:trPr>
        <w:tc>
          <w:tcPr>
            <w:tcW w:w="2154" w:type="dxa"/>
          </w:tcPr>
          <w:p w14:paraId="458EDDAF" w14:textId="77777777" w:rsidR="00DB4E05" w:rsidRPr="00042CD6" w:rsidRDefault="002C307E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Project Title </w:t>
            </w:r>
          </w:p>
        </w:tc>
        <w:tc>
          <w:tcPr>
            <w:tcW w:w="6862" w:type="dxa"/>
            <w:gridSpan w:val="4"/>
          </w:tcPr>
          <w:p w14:paraId="14DB5539" w14:textId="4F5C18C4" w:rsidR="00DB4E05" w:rsidRPr="00042CD6" w:rsidRDefault="00427339">
            <w:pPr>
              <w:ind w:left="108"/>
              <w:rPr>
                <w:rFonts w:ascii="Times New Roman" w:hAnsi="Times New Roman" w:cs="Times New Roman"/>
              </w:rPr>
            </w:pPr>
            <w:r w:rsidRPr="00427339">
              <w:rPr>
                <w:rFonts w:ascii="Times New Roman" w:hAnsi="Times New Roman" w:cs="Times New Roman"/>
              </w:rPr>
              <w:t>Digital Tire Management and Monitoring System for Pavara Traders and Services</w:t>
            </w:r>
          </w:p>
        </w:tc>
      </w:tr>
      <w:tr w:rsidR="00DB4E05" w:rsidRPr="00042CD6" w14:paraId="1F88A3D1" w14:textId="77777777" w:rsidTr="00F071B0">
        <w:trPr>
          <w:trHeight w:val="218"/>
        </w:trPr>
        <w:tc>
          <w:tcPr>
            <w:tcW w:w="2154" w:type="dxa"/>
          </w:tcPr>
          <w:p w14:paraId="53F8A899" w14:textId="77777777" w:rsidR="00DB4E05" w:rsidRPr="00042CD6" w:rsidRDefault="002C307E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Date of submission </w:t>
            </w:r>
          </w:p>
        </w:tc>
        <w:tc>
          <w:tcPr>
            <w:tcW w:w="6862" w:type="dxa"/>
            <w:gridSpan w:val="4"/>
          </w:tcPr>
          <w:p w14:paraId="0568C635" w14:textId="6CCF2976" w:rsidR="00DB4E05" w:rsidRPr="002A067E" w:rsidRDefault="002A067E" w:rsidP="00563F8C">
            <w:pPr>
              <w:ind w:left="108"/>
            </w:pPr>
            <w:r>
              <w:rPr>
                <w:b/>
              </w:rPr>
              <w:t>.2024</w:t>
            </w:r>
          </w:p>
        </w:tc>
      </w:tr>
      <w:tr w:rsidR="004C5A17" w:rsidRPr="00042CD6" w14:paraId="439F1FC5" w14:textId="77777777" w:rsidTr="0086230B">
        <w:trPr>
          <w:trHeight w:val="300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5801441E" w14:textId="57CE384B" w:rsidR="004C5A17" w:rsidRPr="00042CD6" w:rsidRDefault="004C5A17" w:rsidP="0086230B">
            <w:pPr>
              <w:ind w:left="-91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 xml:space="preserve">Work Carried out during this </w:t>
            </w:r>
            <w:r w:rsidR="00563F8C"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week</w:t>
            </w:r>
          </w:p>
        </w:tc>
      </w:tr>
      <w:tr w:rsidR="00637233" w:rsidRPr="00042CD6" w14:paraId="75FD267E" w14:textId="77777777" w:rsidTr="0086230B">
        <w:trPr>
          <w:trHeight w:val="1091"/>
        </w:trPr>
        <w:tc>
          <w:tcPr>
            <w:tcW w:w="9016" w:type="dxa"/>
            <w:gridSpan w:val="5"/>
          </w:tcPr>
          <w:p w14:paraId="4A929F7C" w14:textId="6F989BFD" w:rsidR="00637233" w:rsidRPr="00637233" w:rsidRDefault="00637233" w:rsidP="00703A27">
            <w:pPr>
              <w:pStyle w:val="ListParagraph"/>
              <w:numPr>
                <w:ilvl w:val="0"/>
                <w:numId w:val="2"/>
              </w:numPr>
              <w:ind w:left="708"/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  <w:tr w:rsidR="00CA795D" w:rsidRPr="00042CD6" w14:paraId="15036FE0" w14:textId="77777777" w:rsidTr="0086230B">
        <w:trPr>
          <w:trHeight w:val="228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0BBAB6CC" w14:textId="77777777" w:rsidR="00CA795D" w:rsidRPr="00042CD6" w:rsidRDefault="00CA795D" w:rsidP="00BF5C18">
            <w:pPr>
              <w:ind w:left="569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Problems Encountered</w:t>
            </w:r>
          </w:p>
        </w:tc>
      </w:tr>
      <w:tr w:rsidR="00CA795D" w:rsidRPr="00042CD6" w14:paraId="360951B8" w14:textId="77777777" w:rsidTr="0086230B">
        <w:trPr>
          <w:trHeight w:val="903"/>
        </w:trPr>
        <w:tc>
          <w:tcPr>
            <w:tcW w:w="9016" w:type="dxa"/>
            <w:gridSpan w:val="5"/>
          </w:tcPr>
          <w:p w14:paraId="3FE7ADF4" w14:textId="627687C8" w:rsidR="00ED66D1" w:rsidRPr="0008759F" w:rsidRDefault="00ED66D1" w:rsidP="0008759F">
            <w:pPr>
              <w:pStyle w:val="ListParagraph"/>
              <w:numPr>
                <w:ilvl w:val="0"/>
                <w:numId w:val="8"/>
              </w:numPr>
              <w:ind w:left="708"/>
              <w:jc w:val="both"/>
              <w:rPr>
                <w:rFonts w:ascii="Times New Roman" w:hAnsi="Times New Roman" w:cs="Times New Roman"/>
              </w:rPr>
            </w:pPr>
          </w:p>
        </w:tc>
      </w:tr>
      <w:tr w:rsidR="00074EF6" w:rsidRPr="00042CD6" w14:paraId="76182B86" w14:textId="77777777" w:rsidTr="0086230B">
        <w:trPr>
          <w:trHeight w:val="255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31F3EEAD" w14:textId="77777777" w:rsidR="00DB4E05" w:rsidRPr="00042CD6" w:rsidRDefault="002C307E" w:rsidP="00563F8C">
            <w:pPr>
              <w:ind w:right="54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 xml:space="preserve">Planned work that were unable to carry out during this </w:t>
            </w:r>
            <w:r w:rsidR="00563F8C"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week</w:t>
            </w: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 xml:space="preserve"> with reasons</w:t>
            </w:r>
            <w:r w:rsidRPr="00042CD6">
              <w:rPr>
                <w:rFonts w:ascii="Times New Roman" w:eastAsia="Verdana" w:hAnsi="Times New Roman" w:cs="Times New Roman"/>
                <w:b/>
              </w:rPr>
              <w:t xml:space="preserve"> </w:t>
            </w:r>
          </w:p>
        </w:tc>
      </w:tr>
      <w:tr w:rsidR="00074EF6" w:rsidRPr="00042CD6" w14:paraId="05FD6A2E" w14:textId="77777777" w:rsidTr="0086230B">
        <w:trPr>
          <w:trHeight w:val="885"/>
        </w:trPr>
        <w:tc>
          <w:tcPr>
            <w:tcW w:w="9016" w:type="dxa"/>
            <w:gridSpan w:val="5"/>
          </w:tcPr>
          <w:p w14:paraId="184ABB3A" w14:textId="7843DD7E" w:rsidR="00EE5386" w:rsidRPr="00042CD6" w:rsidRDefault="00EE5386" w:rsidP="00304736">
            <w:pPr>
              <w:pStyle w:val="ListParagraph"/>
              <w:numPr>
                <w:ilvl w:val="0"/>
                <w:numId w:val="7"/>
              </w:numPr>
              <w:ind w:left="690"/>
              <w:jc w:val="both"/>
              <w:rPr>
                <w:rFonts w:ascii="Times New Roman" w:hAnsi="Times New Roman" w:cs="Times New Roman"/>
              </w:rPr>
            </w:pPr>
          </w:p>
        </w:tc>
      </w:tr>
      <w:tr w:rsidR="00074EF6" w:rsidRPr="00042CD6" w14:paraId="38EE6CC7" w14:textId="77777777" w:rsidTr="0086230B">
        <w:trPr>
          <w:trHeight w:val="237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65DF0C79" w14:textId="77777777" w:rsidR="00DB4E05" w:rsidRPr="00042CD6" w:rsidRDefault="002C307E" w:rsidP="00563F8C">
            <w:pPr>
              <w:ind w:right="53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 xml:space="preserve">Work planned for the next </w:t>
            </w:r>
            <w:r w:rsidR="00563F8C"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week</w:t>
            </w:r>
            <w:r w:rsidRPr="00042CD6">
              <w:rPr>
                <w:rFonts w:ascii="Times New Roman" w:eastAsia="Verdana" w:hAnsi="Times New Roman" w:cs="Times New Roman"/>
                <w:b/>
              </w:rPr>
              <w:t xml:space="preserve"> </w:t>
            </w:r>
          </w:p>
        </w:tc>
      </w:tr>
      <w:tr w:rsidR="00074EF6" w:rsidRPr="00042CD6" w14:paraId="1A00E96F" w14:textId="77777777" w:rsidTr="0086230B">
        <w:trPr>
          <w:trHeight w:val="1011"/>
        </w:trPr>
        <w:tc>
          <w:tcPr>
            <w:tcW w:w="9016" w:type="dxa"/>
            <w:gridSpan w:val="5"/>
          </w:tcPr>
          <w:p w14:paraId="2DCFDA92" w14:textId="5E9522CF" w:rsidR="007540E8" w:rsidRPr="00042CD6" w:rsidRDefault="007540E8" w:rsidP="00F151F7">
            <w:pPr>
              <w:pStyle w:val="ListParagraph"/>
              <w:numPr>
                <w:ilvl w:val="0"/>
                <w:numId w:val="7"/>
              </w:numPr>
              <w:ind w:left="780"/>
              <w:jc w:val="both"/>
              <w:rPr>
                <w:rFonts w:ascii="Times New Roman" w:hAnsi="Times New Roman" w:cs="Times New Roman"/>
              </w:rPr>
            </w:pPr>
          </w:p>
        </w:tc>
      </w:tr>
      <w:tr w:rsidR="00074EF6" w:rsidRPr="00042CD6" w14:paraId="3FA89F90" w14:textId="77777777" w:rsidTr="0086230B">
        <w:trPr>
          <w:trHeight w:val="264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30080B5C" w14:textId="77777777" w:rsidR="00DB4E05" w:rsidRPr="00042CD6" w:rsidRDefault="002C307E">
            <w:pPr>
              <w:ind w:right="54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Supervisor’s Comments</w:t>
            </w:r>
            <w:r w:rsidRPr="00042CD6">
              <w:rPr>
                <w:rFonts w:ascii="Times New Roman" w:eastAsia="Verdana" w:hAnsi="Times New Roman" w:cs="Times New Roman"/>
                <w:b/>
              </w:rPr>
              <w:t xml:space="preserve"> </w:t>
            </w:r>
          </w:p>
        </w:tc>
      </w:tr>
      <w:tr w:rsidR="0086230B" w:rsidRPr="00042CD6" w14:paraId="06BD99C3" w14:textId="77777777" w:rsidTr="00F071B0">
        <w:trPr>
          <w:trHeight w:val="759"/>
        </w:trPr>
        <w:tc>
          <w:tcPr>
            <w:tcW w:w="2359" w:type="dxa"/>
            <w:gridSpan w:val="2"/>
          </w:tcPr>
          <w:p w14:paraId="0F33BAE4" w14:textId="77777777" w:rsidR="00042CD6" w:rsidRDefault="00042CD6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</w:p>
          <w:p w14:paraId="5489A2F3" w14:textId="77777777" w:rsidR="00042CD6" w:rsidRDefault="00042CD6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</w:p>
          <w:p w14:paraId="42FE3AAB" w14:textId="4E95667D" w:rsidR="0086230B" w:rsidRPr="00042CD6" w:rsidRDefault="0086230B">
            <w:pPr>
              <w:ind w:left="1"/>
              <w:rPr>
                <w:rFonts w:ascii="Times New Roman" w:hAnsi="Times New Roman" w:cs="Times New Roman"/>
                <w:b/>
                <w:bCs/>
              </w:rPr>
            </w:pPr>
            <w:r w:rsidRPr="00042CD6">
              <w:rPr>
                <w:rFonts w:ascii="Times New Roman" w:eastAsia="Verdana" w:hAnsi="Times New Roman" w:cs="Times New Roman"/>
                <w:b/>
                <w:bCs/>
              </w:rPr>
              <w:t>Student Progress</w:t>
            </w:r>
            <w:r w:rsidRPr="00042CD6">
              <w:rPr>
                <w:rFonts w:ascii="Times New Roman" w:eastAsia="Verdana" w:hAnsi="Times New Roman" w:cs="Times New Roman"/>
                <w:b/>
                <w:bCs/>
                <w:color w:val="FFFFFF"/>
              </w:rPr>
              <w:t xml:space="preserve"> </w:t>
            </w:r>
          </w:p>
        </w:tc>
        <w:tc>
          <w:tcPr>
            <w:tcW w:w="6657" w:type="dxa"/>
            <w:gridSpan w:val="3"/>
          </w:tcPr>
          <w:p w14:paraId="2E1D866B" w14:textId="36C4BA8A" w:rsidR="0086230B" w:rsidRPr="00042CD6" w:rsidRDefault="0086230B" w:rsidP="00042CD6">
            <w:pPr>
              <w:spacing w:after="304"/>
              <w:ind w:right="49"/>
              <w:rPr>
                <w:rFonts w:ascii="Times New Roman" w:hAnsi="Times New Roman" w:cs="Times New Roman"/>
                <w:sz w:val="16"/>
                <w:szCs w:val="16"/>
              </w:rPr>
            </w:pPr>
          </w:p>
          <w:tbl>
            <w:tblPr>
              <w:tblStyle w:val="TableGrid"/>
              <w:tblpPr w:vertAnchor="text" w:tblpX="110" w:tblpY="-93"/>
              <w:tblOverlap w:val="never"/>
              <w:tblW w:w="4898" w:type="dxa"/>
              <w:tblInd w:w="0" w:type="dxa"/>
              <w:tblCellMar>
                <w:top w:w="93" w:type="dxa"/>
                <w:left w:w="75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289"/>
              <w:gridCol w:w="1584"/>
              <w:gridCol w:w="288"/>
              <w:gridCol w:w="1008"/>
              <w:gridCol w:w="288"/>
              <w:gridCol w:w="1153"/>
              <w:gridCol w:w="288"/>
            </w:tblGrid>
            <w:tr w:rsidR="0086230B" w:rsidRPr="00042CD6" w14:paraId="4465CCF7" w14:textId="77777777" w:rsidTr="00042CD6">
              <w:trPr>
                <w:trHeight w:val="170"/>
              </w:trPr>
              <w:tc>
                <w:tcPr>
                  <w:tcW w:w="28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DBA779C" w14:textId="77777777" w:rsidR="0086230B" w:rsidRPr="00042CD6" w:rsidRDefault="0086230B">
                  <w:pPr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1584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</w:tcPr>
                <w:p w14:paraId="358B731D" w14:textId="77777777" w:rsidR="0086230B" w:rsidRPr="00042CD6" w:rsidRDefault="0086230B">
                  <w:pPr>
                    <w:ind w:left="35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More than enough </w:t>
                  </w:r>
                </w:p>
              </w:tc>
              <w:tc>
                <w:tcPr>
                  <w:tcW w:w="2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1CBF866" w14:textId="77777777" w:rsidR="0086230B" w:rsidRPr="00042CD6" w:rsidRDefault="0086230B">
                  <w:pPr>
                    <w:ind w:left="22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10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</w:tcPr>
                <w:p w14:paraId="49054B3A" w14:textId="77777777" w:rsidR="0086230B" w:rsidRPr="00042CD6" w:rsidRDefault="0086230B">
                  <w:pPr>
                    <w:ind w:left="35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Sufficient </w:t>
                  </w:r>
                </w:p>
              </w:tc>
              <w:tc>
                <w:tcPr>
                  <w:tcW w:w="2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B23D8AB" w14:textId="77777777" w:rsidR="0086230B" w:rsidRPr="00042CD6" w:rsidRDefault="0086230B">
                  <w:pPr>
                    <w:ind w:left="22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 </w:t>
                  </w:r>
                </w:p>
              </w:tc>
              <w:tc>
                <w:tcPr>
                  <w:tcW w:w="1153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</w:tcPr>
                <w:p w14:paraId="593C07D7" w14:textId="77777777" w:rsidR="0086230B" w:rsidRPr="00042CD6" w:rsidRDefault="0086230B">
                  <w:pPr>
                    <w:ind w:left="35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Not Enough </w:t>
                  </w:r>
                </w:p>
              </w:tc>
              <w:tc>
                <w:tcPr>
                  <w:tcW w:w="2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F059659" w14:textId="77777777" w:rsidR="0086230B" w:rsidRPr="00042CD6" w:rsidRDefault="0086230B">
                  <w:pPr>
                    <w:ind w:left="22"/>
                    <w:jc w:val="center"/>
                    <w:rPr>
                      <w:rFonts w:ascii="Times New Roman" w:hAnsi="Times New Roman" w:cs="Times New Roman"/>
                      <w:sz w:val="16"/>
                      <w:szCs w:val="16"/>
                    </w:rPr>
                  </w:pPr>
                  <w:r w:rsidRPr="00042CD6">
                    <w:rPr>
                      <w:rFonts w:ascii="Times New Roman" w:eastAsia="Verdana" w:hAnsi="Times New Roman" w:cs="Times New Roman"/>
                      <w:sz w:val="16"/>
                      <w:szCs w:val="16"/>
                    </w:rPr>
                    <w:t xml:space="preserve"> </w:t>
                  </w:r>
                </w:p>
              </w:tc>
            </w:tr>
          </w:tbl>
          <w:p w14:paraId="10750AA8" w14:textId="4CCAC510" w:rsidR="0086230B" w:rsidRPr="00042CD6" w:rsidRDefault="0086230B" w:rsidP="0086230B">
            <w:pPr>
              <w:ind w:left="5" w:right="164"/>
              <w:rPr>
                <w:rFonts w:ascii="Times New Roman" w:hAnsi="Times New Roman" w:cs="Times New Roman"/>
                <w:sz w:val="16"/>
                <w:szCs w:val="16"/>
              </w:rPr>
            </w:pPr>
            <w:r w:rsidRPr="00042CD6">
              <w:rPr>
                <w:rFonts w:ascii="Times New Roman" w:eastAsia="Verdana" w:hAnsi="Times New Roman" w:cs="Times New Roman"/>
                <w:sz w:val="16"/>
                <w:szCs w:val="16"/>
              </w:rPr>
              <w:t xml:space="preserve">  Nothing </w:t>
            </w:r>
          </w:p>
          <w:p w14:paraId="247820E4" w14:textId="77777777" w:rsidR="0086230B" w:rsidRDefault="0086230B">
            <w:pPr>
              <w:ind w:right="819"/>
              <w:rPr>
                <w:rFonts w:ascii="Times New Roman" w:eastAsia="Verdana" w:hAnsi="Times New Roman" w:cs="Times New Roman"/>
                <w:b/>
                <w:color w:val="FFFFFF"/>
              </w:rPr>
            </w:pPr>
            <w:r w:rsidRPr="00042CD6">
              <w:rPr>
                <w:rFonts w:ascii="Times New Roman" w:eastAsia="Verdana" w:hAnsi="Times New Roman" w:cs="Times New Roman"/>
                <w:b/>
                <w:color w:val="FFFFFF"/>
              </w:rPr>
              <w:t xml:space="preserve"> </w:t>
            </w:r>
          </w:p>
          <w:p w14:paraId="75268A39" w14:textId="77777777" w:rsidR="00042CD6" w:rsidRPr="00042CD6" w:rsidRDefault="00042CD6">
            <w:pPr>
              <w:ind w:right="819"/>
              <w:rPr>
                <w:rFonts w:ascii="Times New Roman" w:hAnsi="Times New Roman" w:cs="Times New Roman"/>
              </w:rPr>
            </w:pPr>
          </w:p>
        </w:tc>
      </w:tr>
      <w:tr w:rsidR="00074EF6" w:rsidRPr="00042CD6" w14:paraId="57FD7D91" w14:textId="77777777" w:rsidTr="00F071B0">
        <w:trPr>
          <w:trHeight w:val="542"/>
        </w:trPr>
        <w:tc>
          <w:tcPr>
            <w:tcW w:w="2359" w:type="dxa"/>
            <w:gridSpan w:val="2"/>
          </w:tcPr>
          <w:p w14:paraId="21FDE187" w14:textId="0B132D42" w:rsidR="00DB4E05" w:rsidRPr="00042CD6" w:rsidRDefault="002C307E">
            <w:pPr>
              <w:ind w:left="1"/>
              <w:rPr>
                <w:rFonts w:ascii="Times New Roman" w:hAnsi="Times New Roman" w:cs="Times New Roman"/>
                <w:b/>
                <w:bCs/>
              </w:rPr>
            </w:pPr>
            <w:r w:rsidRPr="00042CD6">
              <w:rPr>
                <w:rFonts w:ascii="Times New Roman" w:eastAsia="Verdana" w:hAnsi="Times New Roman" w:cs="Times New Roman"/>
                <w:b/>
                <w:bCs/>
              </w:rPr>
              <w:t>Further Comments       (if any)</w:t>
            </w:r>
          </w:p>
        </w:tc>
        <w:tc>
          <w:tcPr>
            <w:tcW w:w="6657" w:type="dxa"/>
            <w:gridSpan w:val="3"/>
          </w:tcPr>
          <w:p w14:paraId="23C1AC58" w14:textId="77777777" w:rsidR="00DB4E05" w:rsidRPr="00042CD6" w:rsidRDefault="002C307E" w:rsidP="0086230B">
            <w:pPr>
              <w:ind w:right="3213"/>
              <w:jc w:val="both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color w:val="FFFFFF"/>
              </w:rPr>
              <w:t xml:space="preserve">   </w:t>
            </w:r>
          </w:p>
        </w:tc>
      </w:tr>
      <w:tr w:rsidR="0086230B" w:rsidRPr="00042CD6" w14:paraId="002E117B" w14:textId="77777777" w:rsidTr="00F071B0">
        <w:trPr>
          <w:trHeight w:val="542"/>
        </w:trPr>
        <w:tc>
          <w:tcPr>
            <w:tcW w:w="2359" w:type="dxa"/>
            <w:gridSpan w:val="2"/>
          </w:tcPr>
          <w:p w14:paraId="69235A69" w14:textId="64334743" w:rsidR="0086230B" w:rsidRPr="00042CD6" w:rsidRDefault="0086230B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  <w:r w:rsidRPr="00042CD6">
              <w:rPr>
                <w:rFonts w:ascii="Times New Roman" w:eastAsia="Verdana" w:hAnsi="Times New Roman" w:cs="Times New Roman"/>
                <w:b/>
                <w:bCs/>
              </w:rPr>
              <w:t>Supervisor Name</w:t>
            </w:r>
          </w:p>
        </w:tc>
        <w:tc>
          <w:tcPr>
            <w:tcW w:w="6657" w:type="dxa"/>
            <w:gridSpan w:val="3"/>
          </w:tcPr>
          <w:p w14:paraId="0C505087" w14:textId="77777777" w:rsidR="0086230B" w:rsidRPr="00042CD6" w:rsidRDefault="0086230B" w:rsidP="0086230B">
            <w:pPr>
              <w:ind w:right="3213"/>
              <w:jc w:val="both"/>
              <w:rPr>
                <w:rFonts w:ascii="Times New Roman" w:eastAsia="Verdana" w:hAnsi="Times New Roman" w:cs="Times New Roman"/>
                <w:b/>
                <w:color w:val="FFFFFF"/>
              </w:rPr>
            </w:pPr>
          </w:p>
        </w:tc>
      </w:tr>
      <w:tr w:rsidR="0086230B" w:rsidRPr="00042CD6" w14:paraId="6AF67B01" w14:textId="77777777" w:rsidTr="00F071B0">
        <w:trPr>
          <w:trHeight w:val="542"/>
        </w:trPr>
        <w:tc>
          <w:tcPr>
            <w:tcW w:w="2359" w:type="dxa"/>
            <w:gridSpan w:val="2"/>
          </w:tcPr>
          <w:p w14:paraId="3BDAD43C" w14:textId="4973E17A" w:rsidR="0086230B" w:rsidRPr="00042CD6" w:rsidRDefault="00042CD6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  <w:r w:rsidRPr="00042CD6">
              <w:rPr>
                <w:rFonts w:ascii="Times New Roman" w:eastAsia="Verdana" w:hAnsi="Times New Roman" w:cs="Times New Roman"/>
                <w:b/>
                <w:bCs/>
              </w:rPr>
              <w:t xml:space="preserve">Supervisor  </w:t>
            </w:r>
            <w:r w:rsidR="0086230B" w:rsidRPr="00042CD6">
              <w:rPr>
                <w:rFonts w:ascii="Times New Roman" w:eastAsia="Verdana" w:hAnsi="Times New Roman" w:cs="Times New Roman"/>
                <w:b/>
                <w:bCs/>
              </w:rPr>
              <w:t>Signature</w:t>
            </w:r>
          </w:p>
        </w:tc>
        <w:tc>
          <w:tcPr>
            <w:tcW w:w="6657" w:type="dxa"/>
            <w:gridSpan w:val="3"/>
          </w:tcPr>
          <w:p w14:paraId="550CE693" w14:textId="77777777" w:rsidR="0086230B" w:rsidRPr="00042CD6" w:rsidRDefault="0086230B" w:rsidP="0086230B">
            <w:pPr>
              <w:ind w:right="3213"/>
              <w:jc w:val="both"/>
              <w:rPr>
                <w:rFonts w:ascii="Times New Roman" w:eastAsia="Verdana" w:hAnsi="Times New Roman" w:cs="Times New Roman"/>
                <w:b/>
                <w:color w:val="FFFFFF"/>
              </w:rPr>
            </w:pPr>
          </w:p>
        </w:tc>
      </w:tr>
    </w:tbl>
    <w:p w14:paraId="302A27E2" w14:textId="62BEAD08" w:rsidR="00DB4E05" w:rsidRPr="00042CD6" w:rsidRDefault="00DB4E05" w:rsidP="0031211C">
      <w:pPr>
        <w:spacing w:after="2234"/>
        <w:rPr>
          <w:rFonts w:ascii="Times New Roman" w:hAnsi="Times New Roman" w:cs="Times New Roman"/>
        </w:rPr>
      </w:pPr>
    </w:p>
    <w:sectPr w:rsidR="00DB4E05" w:rsidRPr="00042CD6">
      <w:pgSz w:w="11906" w:h="16838"/>
      <w:pgMar w:top="761" w:right="1436" w:bottom="416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408E7"/>
    <w:multiLevelType w:val="hybridMultilevel"/>
    <w:tmpl w:val="849A99B4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15B61D86"/>
    <w:multiLevelType w:val="hybridMultilevel"/>
    <w:tmpl w:val="9C88B6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22747261"/>
    <w:multiLevelType w:val="hybridMultilevel"/>
    <w:tmpl w:val="93F4A0D0"/>
    <w:lvl w:ilvl="0" w:tplc="04090001">
      <w:start w:val="1"/>
      <w:numFmt w:val="bullet"/>
      <w:lvlText w:val=""/>
      <w:lvlJc w:val="left"/>
      <w:pPr>
        <w:ind w:left="15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56" w:hanging="360"/>
      </w:pPr>
      <w:rPr>
        <w:rFonts w:ascii="Wingdings" w:hAnsi="Wingdings" w:hint="default"/>
      </w:rPr>
    </w:lvl>
  </w:abstractNum>
  <w:abstractNum w:abstractNumId="3" w15:restartNumberingAfterBreak="0">
    <w:nsid w:val="25D75137"/>
    <w:multiLevelType w:val="hybridMultilevel"/>
    <w:tmpl w:val="EADC8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626992"/>
    <w:multiLevelType w:val="hybridMultilevel"/>
    <w:tmpl w:val="8624AEFC"/>
    <w:lvl w:ilvl="0" w:tplc="04090001">
      <w:start w:val="1"/>
      <w:numFmt w:val="bullet"/>
      <w:lvlText w:val=""/>
      <w:lvlJc w:val="left"/>
      <w:pPr>
        <w:ind w:left="144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1" w:hanging="360"/>
      </w:pPr>
      <w:rPr>
        <w:rFonts w:ascii="Wingdings" w:hAnsi="Wingdings" w:hint="default"/>
      </w:rPr>
    </w:lvl>
  </w:abstractNum>
  <w:abstractNum w:abstractNumId="5" w15:restartNumberingAfterBreak="0">
    <w:nsid w:val="44E11B81"/>
    <w:multiLevelType w:val="hybridMultilevel"/>
    <w:tmpl w:val="CC8A659C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5E367726"/>
    <w:multiLevelType w:val="hybridMultilevel"/>
    <w:tmpl w:val="DB62D03A"/>
    <w:lvl w:ilvl="0" w:tplc="04090001">
      <w:start w:val="1"/>
      <w:numFmt w:val="bullet"/>
      <w:lvlText w:val=""/>
      <w:lvlJc w:val="left"/>
      <w:pPr>
        <w:ind w:left="115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8" w:hanging="360"/>
      </w:pPr>
      <w:rPr>
        <w:rFonts w:ascii="Wingdings" w:hAnsi="Wingdings" w:hint="default"/>
      </w:rPr>
    </w:lvl>
  </w:abstractNum>
  <w:abstractNum w:abstractNumId="7" w15:restartNumberingAfterBreak="0">
    <w:nsid w:val="6912121F"/>
    <w:multiLevelType w:val="hybridMultilevel"/>
    <w:tmpl w:val="ABECE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FE5D34"/>
    <w:multiLevelType w:val="hybridMultilevel"/>
    <w:tmpl w:val="24762D2A"/>
    <w:lvl w:ilvl="0" w:tplc="04090001">
      <w:start w:val="1"/>
      <w:numFmt w:val="bullet"/>
      <w:lvlText w:val=""/>
      <w:lvlJc w:val="left"/>
      <w:pPr>
        <w:ind w:left="14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num w:numId="1" w16cid:durableId="602106702">
    <w:abstractNumId w:val="3"/>
  </w:num>
  <w:num w:numId="2" w16cid:durableId="412168019">
    <w:abstractNumId w:val="5"/>
  </w:num>
  <w:num w:numId="3" w16cid:durableId="1604342184">
    <w:abstractNumId w:val="7"/>
  </w:num>
  <w:num w:numId="4" w16cid:durableId="684132899">
    <w:abstractNumId w:val="2"/>
  </w:num>
  <w:num w:numId="5" w16cid:durableId="1057894838">
    <w:abstractNumId w:val="6"/>
  </w:num>
  <w:num w:numId="6" w16cid:durableId="1411808545">
    <w:abstractNumId w:val="8"/>
  </w:num>
  <w:num w:numId="7" w16cid:durableId="264118627">
    <w:abstractNumId w:val="4"/>
  </w:num>
  <w:num w:numId="8" w16cid:durableId="67004490">
    <w:abstractNumId w:val="1"/>
  </w:num>
  <w:num w:numId="9" w16cid:durableId="9828072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xNDawMDewMDUzMjRQ0lEKTi0uzszPAykwrgUAWUjVKiwAAAA="/>
  </w:docVars>
  <w:rsids>
    <w:rsidRoot w:val="00DB4E05"/>
    <w:rsid w:val="00036A33"/>
    <w:rsid w:val="00042CD6"/>
    <w:rsid w:val="00074EF6"/>
    <w:rsid w:val="000824F1"/>
    <w:rsid w:val="0008759F"/>
    <w:rsid w:val="0009219B"/>
    <w:rsid w:val="000B3930"/>
    <w:rsid w:val="000D7331"/>
    <w:rsid w:val="000E6BCB"/>
    <w:rsid w:val="000F63A9"/>
    <w:rsid w:val="001128E6"/>
    <w:rsid w:val="001212ED"/>
    <w:rsid w:val="001656BA"/>
    <w:rsid w:val="00190815"/>
    <w:rsid w:val="001C366D"/>
    <w:rsid w:val="001D2C6C"/>
    <w:rsid w:val="002163E5"/>
    <w:rsid w:val="00287052"/>
    <w:rsid w:val="002A067E"/>
    <w:rsid w:val="002A1C24"/>
    <w:rsid w:val="002A3B5E"/>
    <w:rsid w:val="002B1D09"/>
    <w:rsid w:val="002C1ACE"/>
    <w:rsid w:val="002C307E"/>
    <w:rsid w:val="002C5814"/>
    <w:rsid w:val="00302AB7"/>
    <w:rsid w:val="00304736"/>
    <w:rsid w:val="00310B31"/>
    <w:rsid w:val="0031211C"/>
    <w:rsid w:val="00312671"/>
    <w:rsid w:val="00317327"/>
    <w:rsid w:val="003301E6"/>
    <w:rsid w:val="00335378"/>
    <w:rsid w:val="00351C62"/>
    <w:rsid w:val="00354EC5"/>
    <w:rsid w:val="00383A3B"/>
    <w:rsid w:val="0038539B"/>
    <w:rsid w:val="003940C4"/>
    <w:rsid w:val="003D3928"/>
    <w:rsid w:val="003F6EC0"/>
    <w:rsid w:val="004060D1"/>
    <w:rsid w:val="0040689B"/>
    <w:rsid w:val="00427339"/>
    <w:rsid w:val="00427B46"/>
    <w:rsid w:val="00433CBF"/>
    <w:rsid w:val="00457809"/>
    <w:rsid w:val="004822C9"/>
    <w:rsid w:val="00485848"/>
    <w:rsid w:val="004A092C"/>
    <w:rsid w:val="004A6603"/>
    <w:rsid w:val="004C5A17"/>
    <w:rsid w:val="004D01F9"/>
    <w:rsid w:val="004D58A1"/>
    <w:rsid w:val="00514E13"/>
    <w:rsid w:val="00524E07"/>
    <w:rsid w:val="0053531D"/>
    <w:rsid w:val="00553CAA"/>
    <w:rsid w:val="00563F8C"/>
    <w:rsid w:val="00565CD2"/>
    <w:rsid w:val="00574A0C"/>
    <w:rsid w:val="00583952"/>
    <w:rsid w:val="005C70F6"/>
    <w:rsid w:val="006051A2"/>
    <w:rsid w:val="00607DFD"/>
    <w:rsid w:val="00614B02"/>
    <w:rsid w:val="006210DF"/>
    <w:rsid w:val="0062111F"/>
    <w:rsid w:val="00637233"/>
    <w:rsid w:val="006A1D35"/>
    <w:rsid w:val="006B65E1"/>
    <w:rsid w:val="00703A27"/>
    <w:rsid w:val="007155C1"/>
    <w:rsid w:val="0073235E"/>
    <w:rsid w:val="0073374A"/>
    <w:rsid w:val="007540E8"/>
    <w:rsid w:val="0076747B"/>
    <w:rsid w:val="007A63EA"/>
    <w:rsid w:val="007B540A"/>
    <w:rsid w:val="007D77A5"/>
    <w:rsid w:val="008153D5"/>
    <w:rsid w:val="00843990"/>
    <w:rsid w:val="0086230B"/>
    <w:rsid w:val="00864FB1"/>
    <w:rsid w:val="00892315"/>
    <w:rsid w:val="008D19BB"/>
    <w:rsid w:val="009220C9"/>
    <w:rsid w:val="00946D63"/>
    <w:rsid w:val="009526FA"/>
    <w:rsid w:val="009779FB"/>
    <w:rsid w:val="009A025C"/>
    <w:rsid w:val="009B0D42"/>
    <w:rsid w:val="009B4F7D"/>
    <w:rsid w:val="009C00EC"/>
    <w:rsid w:val="009D45B3"/>
    <w:rsid w:val="009E2329"/>
    <w:rsid w:val="00A23845"/>
    <w:rsid w:val="00A42FDE"/>
    <w:rsid w:val="00A855DB"/>
    <w:rsid w:val="00AC5A9B"/>
    <w:rsid w:val="00AD0F61"/>
    <w:rsid w:val="00AE4C8F"/>
    <w:rsid w:val="00B0213C"/>
    <w:rsid w:val="00B417DB"/>
    <w:rsid w:val="00B4445F"/>
    <w:rsid w:val="00B45824"/>
    <w:rsid w:val="00B618D1"/>
    <w:rsid w:val="00B83E15"/>
    <w:rsid w:val="00B848F0"/>
    <w:rsid w:val="00B903A7"/>
    <w:rsid w:val="00BB6157"/>
    <w:rsid w:val="00BC25E3"/>
    <w:rsid w:val="00BD4F17"/>
    <w:rsid w:val="00BF5C18"/>
    <w:rsid w:val="00C0304C"/>
    <w:rsid w:val="00C06F42"/>
    <w:rsid w:val="00C53F03"/>
    <w:rsid w:val="00C9329C"/>
    <w:rsid w:val="00CA0B56"/>
    <w:rsid w:val="00CA795D"/>
    <w:rsid w:val="00CB6A09"/>
    <w:rsid w:val="00CD634A"/>
    <w:rsid w:val="00CE3898"/>
    <w:rsid w:val="00CE7D51"/>
    <w:rsid w:val="00CF1618"/>
    <w:rsid w:val="00D02884"/>
    <w:rsid w:val="00D16757"/>
    <w:rsid w:val="00D17C1F"/>
    <w:rsid w:val="00D31DA7"/>
    <w:rsid w:val="00D61CE9"/>
    <w:rsid w:val="00D658AE"/>
    <w:rsid w:val="00DB4E05"/>
    <w:rsid w:val="00E03A65"/>
    <w:rsid w:val="00E06653"/>
    <w:rsid w:val="00E35733"/>
    <w:rsid w:val="00E74C9D"/>
    <w:rsid w:val="00E904C2"/>
    <w:rsid w:val="00EA571B"/>
    <w:rsid w:val="00EA584B"/>
    <w:rsid w:val="00ED66D1"/>
    <w:rsid w:val="00EE29AE"/>
    <w:rsid w:val="00EE2CB4"/>
    <w:rsid w:val="00EE5386"/>
    <w:rsid w:val="00F071B0"/>
    <w:rsid w:val="00F151F7"/>
    <w:rsid w:val="00F662AB"/>
    <w:rsid w:val="00F73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DA85BD"/>
  <w15:docId w15:val="{9AF00973-62B5-431F-B84D-AA1682981F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4C5A17"/>
    <w:pPr>
      <w:ind w:left="720"/>
      <w:contextualSpacing/>
    </w:pPr>
  </w:style>
  <w:style w:type="table" w:styleId="TableGrid0">
    <w:name w:val="Table Grid"/>
    <w:basedOn w:val="TableNormal"/>
    <w:uiPriority w:val="39"/>
    <w:rsid w:val="008623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117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9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customXml" Target="ink/ink1.xml"/><Relationship Id="rId12" Type="http://schemas.openxmlformats.org/officeDocument/2006/relationships/image" Target="media/image6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4-02-13T16:35:03.639"/>
    </inkml:context>
    <inkml:brush xml:id="br0">
      <inkml:brushProperty name="width" value="0.1" units="cm"/>
      <inkml:brushProperty name="height" value="0.6" units="cm"/>
      <inkml:brushProperty name="ignorePressure" value="1"/>
      <inkml:brushProperty name="inkEffects" value="pencil"/>
    </inkml:brush>
  </inkml:definitions>
  <inkml:trace contextRef="#ctx0" brushRef="#br0">211 337,'0'-3,"0"-4,0-4,0-3,0-3,0-3,0-3,4-2,4 2,1-1,3 4,2 2,3 5,2 3,1 5,1 2,0 2,0 1,0 1,-3 3,-5 4,-1 4,0 2,-1 3,1 0,-1 2,-3-1,-3 1,-2-1,-2 1,-1-1,0 0,-8 0,-1 0,-4-3,-3-1,-2-3,-2 0,-1-3,4 2,0-2,0-2,0-2,-2-2,0-1,-1-1,0 0,-2 0,2 0,-1 0,0-1,0-3,0 0,1 0,-2-2,2 0,-1 1,4-2,4-3,5-2,4-3,2-1,2-2,1 0,3 0,5 2,4 2,4 3,3 0,0 2,-2-1,-2 2,2 2,0 2,1 2,0 1,2 1,-1 0,0 0,2 0,-2 1,4-1,2 1,-1-1,0 0,-2 0,0 0,-2 0,0 0,0 0,0 0,-1 0,0 0,1 0,0 0,-1 0,-2 2,-6 6,-7-1,-5 4,-6 1,-3 3,-2-2,1 0,-3-2,2 0,3 2,-2-3,2 2,2 0,-2 2,1 2,-2-2,0-1,-1-2,1 0,2 2,1 0,0-1,0 1,4-6,7-4,5-1,2-6,1-4,3-4,2-3,1-2,-2-2,-1 4,-2 0,-2 3,3 1,-3-1,1 1,-2 0,-3-1,-3-3,2 3,-1-1,3 3,2 2,0 0,1 1,0-1,-3 3,-4 7,-1 5,-2 5,-2 3,0 2,-4 1,-5 1,0 1,0-2,3 1,1 0,3-1,0 0,2 0,4-3,4-8,2-10,2-5,-1-5,1 1,-1-1,1-2,-2 0,1 1,-1 1,-2-1,0-1,0-1,-2-1,-2 0,-2-1,-1 0,-4 0,-5 3,-5 4,-4 4,-2 3,-2 2,0 2,2 4,6 3,5 5,6 0,7-3,8-2,3-2,5-3,0-1,1-3,0-3,1-3,-2 1,1-3,-1 2,-1 1,-2-1,-2 1,0-2,-2-1,2 0,1-2,-1 3,-3-2,0 2,2 2,2 3,0 2,-1 4,-5 4,-3 5,-3 4,-6 1,-3 3,-4-1,-5 1,0 0,3-1,-1 1,1-1,3 0,-1-3,0-1,3 1,1-1,-2 1,0 2,1 0,2 1,4-3,2-7,1-8,3-4,4-4,4-4,2-3,3-2,-3-2,0 1,0-1,0 0,-1 1,-1 2,-3 3,0 1,1-2,3-2,2-1,5-1,1-4,1 3,0 1,-1 0,-5 1,-2 3,0 4,-3 0,-4 5,-5 7,-5 2,-3 5,-5 0,0 1,0 3,-2-1,2 0,2 1,-3-1,1 0,3 1,-3 1,-3 2,1 1,-2 0,-3 1,2 0,3 1,-1-5,3 1,-3-4,2 0,2 1,-1-2,0 1,3 1,-3-1,1 1,-3-3,2 2,5-8,6-11,6-7,10-12,1-6,-1-3,2 2,1 0,-5 1,-1 5,-2 4,-6 4,-5 5,-9 5,-2 7,-4 4,1 8,-2 3,1 2,0-1,-2 0,1 1,0-3,1 2,0-3,9-3,5-5,6-4,7-1,10-5,4-3,3-1,1 0,-7 0,1 2,-1-1,-2-1,2 1,1-1,2 3,11-4,5 0,5 0,3-2,-6-1,-2 3,-7 2,-6 1,-4 2,-4 3,-10 4,-10 6,-9 2,-12 3,-9 3,-4 2,-1-1,2-3,2-1,3 1,1-1,1-2,1 0,0-1,2-1,-2-3,-3-1,-4 2,-2 0,-2 0,-1 2,4 0,3-1,1 1,3 1,0-2,-3 2,0-1,1-1,-3 2,-2-1,7 2,-2 0,0-2,4 1,3 0,0-1,-1 0,-1 3,0 1,-5-3,3 1,1 0,-4 0,0 3,-1 2,1-1,2-2,3 0,5 1,3-1,-2 0,-1 3,-2-2,1 0,0 2,2 1,1-1,1 0,4 1,-2-2,5-3,6-7,8-2,4-6,3-3,8-2,0 0,2-4,2 0,0-2,2 3,-1 3,-1 1,0-1,4-2,-1 1,1 0,-2 3,-2-2,1 2,-1-1,-3 2,0 2,0-2,1 1,-1 3,-2 0,-5-1,-2 0,4 1,1 1,0 1,-3-2,-2-1,1-2,0 0,0 1,1 2,2 1,-1 2,0 0,-2-2,-2-1,1 0,0 2,-3-4,1 2,1-1,0 1,2 2,-2-2,0 0,0 0,-3 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1FBBB9-603A-4EA4-A573-D34CA7FEF6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1</TotalTime>
  <Pages>2</Pages>
  <Words>156</Words>
  <Characters>89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Pradeep Kalansooriya</dc:creator>
  <cp:keywords/>
  <cp:lastModifiedBy>RMJ Jayashan</cp:lastModifiedBy>
  <cp:revision>28</cp:revision>
  <cp:lastPrinted>2022-05-07T14:37:00Z</cp:lastPrinted>
  <dcterms:created xsi:type="dcterms:W3CDTF">2023-08-02T02:51:00Z</dcterms:created>
  <dcterms:modified xsi:type="dcterms:W3CDTF">2024-03-25T1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602d4ec6a87bb9866d658ab085451e38fa3ec183e9b0ab3eaa895abc11c8ef7</vt:lpwstr>
  </property>
</Properties>
</file>